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w:t>
      </w:r>
      <w:r>
        <w:t xml:space="preserve"> </w:t>
      </w:r>
      <w:r>
        <w:t xml:space="preserve">Guangzhou,</w:t>
      </w:r>
      <w:r>
        <w:t xml:space="preserve"> </w:t>
      </w:r>
      <w:r>
        <w:t xml:space="preserve">China</w:t>
      </w:r>
    </w:p>
    <w:bookmarkStart w:id="20" w:name="X9b90475ab7e428c592bcb820ae5ab0ad417f793"/>
    <w:p>
      <w:pPr>
        <w:pStyle w:val="Heading1"/>
      </w:pPr>
      <w:r>
        <w:t xml:space="preserve">Internship Application Letter: Secondary Teacher Internship Opportunity in Guangzhou, China</w:t>
      </w:r>
    </w:p>
    <w:p>
      <w:pPr>
        <w:pStyle w:val="FirstParagraph"/>
      </w:pPr>
      <w:r>
        <w:t xml:space="preserve">Date: October 26, 2023</w:t>
      </w:r>
    </w:p>
    <w:p>
      <w:pPr>
        <w:pStyle w:val="BodyText"/>
      </w:pPr>
      <w:r>
        <w:t xml:space="preserve">Dear Hiring Committee,</w:t>
      </w:r>
    </w:p>
    <w:p>
      <w:pPr>
        <w:pStyle w:val="BodyText"/>
      </w:pPr>
      <w:r>
        <w:t xml:space="preserve">I am writing to express my enthusiastic and deeply considered application for the Secondary Teacher Internship position within your esteemed educational institution in Guangzhou, China. As a dedicated and culturally sensitive educator with a profound commitment to secondary-level pedagogy, I am eager to contribute my academic background, teaching skills, and genuine passion for student development within the dynamic educational landscape of China Guangzhou. This Internship Application Letter serves as my formal expression of intent to join your team as a Secondary Teacher intern this upcoming academic term.</w:t>
      </w:r>
    </w:p>
    <w:p>
      <w:pPr>
        <w:pStyle w:val="BodyText"/>
      </w:pPr>
      <w:r>
        <w:t xml:space="preserve">My academic journey culminated in a Bachelor of Education (Secondary) degree with a specialization in Social Sciences and English Language Teaching, awarded by the University of Melbourne. During my undergraduate studies, I completed rigorous coursework directly aligned with secondary curriculum development, adolescent psychology, differentiated instruction strategies for diverse learners (including those with varying linguistic proficiencies), and classroom management techniques suitable for China's evolving educational environment. My final-year internship at a multicultural secondary school in Melbourne provided hands-on experience designing lesson plans that integrated global perspectives—experience I am keen to adapt and apply within the specific context of Guangdong Province's Secondary Education Curriculum Standards. I am particularly drawn to the opportunity to support students in Grades 7-9, where foundational academic and social skills are critical, a phase mirroring China's emphasis on holistic secondary education development.</w:t>
      </w:r>
    </w:p>
    <w:p>
      <w:pPr>
        <w:pStyle w:val="BodyText"/>
      </w:pPr>
      <w:r>
        <w:t xml:space="preserve">My teaching philosophy is built upon the belief that effective secondary education transcends textbook knowledge; it cultivates critical thinking, cultural awareness, and respect for diverse viewpoints—values I believe resonate deeply with the progressive educational goals of Guangzhou's schools. I am proficient in developing engaging, student-centered lessons using a blend of technology (including interactive platforms like Google Classroom and basic coding tools), project-based learning, and collaborative group activities designed to foster active participation. Crucially, my approach is adaptable; I understand that teaching in China Guangzhou requires sensitivity to local cultural norms while embracing international best practices. For instance, I have studied the structure of China's National Curriculum Framework and the specific emphasis on moral education (De Yu) within secondary schooling, and I am prepared to integrate these elements respectfully into my teaching methodology during my internship.</w:t>
      </w:r>
    </w:p>
    <w:p>
      <w:pPr>
        <w:pStyle w:val="BodyText"/>
      </w:pPr>
      <w:r>
        <w:t xml:space="preserve">Guangzhou’s unique position as a global city deeply rooted in Chinese culture yet vibrantly international is precisely why I am so committed to pursuing this internship. China Guangzhou is not just a location; it represents an unparalleled immersion opportunity. The city's rich heritage, evident in landmarks like the Chen Clan Ancestral Hall and the bustling Shamian Island, provides a living classroom for students and educators alike. I am eager to learn from Guangzhou's experienced secondary teachers, understand their innovative classroom practices within the Guangdong context (such as integrating technology into rural-urban school partnerships), and contribute my perspectives on fostering student creativity in a globalized world. Teaching in China Guangzhou offers me the chance to directly support your institution’s mission of nurturing future generations who are both grounded in Chinese values and equipped for international engagement—a mission I wholeheartedly endorse. This is why the prospect of undertaking this Internship Application as a Secondary Teacher within Guangzhou's educational community holds such significant meaning for my professional development.</w:t>
      </w:r>
    </w:p>
    <w:p>
      <w:pPr>
        <w:pStyle w:val="BodyText"/>
      </w:pPr>
      <w:r>
        <w:t xml:space="preserve">I am fully prepared to embrace the responsibilities of this internship with humility, diligence, and an open mind. I understand that teaching in a new cultural environment requires patience and continuous learning. I have begun foundational study of Mandarin Chinese (HSK Level 2) to better communicate with students and colleagues during my stay. I am also highly adaptable, capable of thriving in diverse classroom settings, and committed to observing local customs related to teacher-student interaction and school protocols within China Guangzhou. My previous experience working collaboratively with international student groups has equipped me with the intercultural communication skills necessary to build strong rapport quickly and contribute positively to your school's community.</w:t>
      </w:r>
    </w:p>
    <w:p>
      <w:pPr>
        <w:pStyle w:val="BodyText"/>
      </w:pPr>
      <w:r>
        <w:t xml:space="preserve">My resume, attached for your review, provides further detail on my academic qualifications, teaching practicum experiences, and volunteer work within educational settings. I have specifically highlighted experiences involving lesson planning for secondary-aged students (ages 12-15), managing inclusive classrooms with varying learning needs, and utilizing technology to enhance engagement—skills I am confident will translate effectively into the Guangzhou context. I am excited by the possibility of bringing my energy, fresh perspective, and dedication to your school's mission as part of this vital Internship Application for a Secondary Teacher role.</w:t>
      </w:r>
    </w:p>
    <w:p>
      <w:pPr>
        <w:pStyle w:val="BodyText"/>
      </w:pPr>
      <w:r>
        <w:t xml:space="preserve">I would be profoundly honored to contribute to the educational excellence of an institution in China Guangzhou and learn from its esteemed faculty. Thank you for considering my application for this Secondary Teacher Internship opportunity. I am available for an interview at your earliest convenience and can be reached via email at [Your Email Address] or phone at [Your Phone Number]. I eagerly anticipate the possibility of discussing how my skills, enthusiasm, and commitment to secondary education can support the students and educators of Guangzhou.</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econdary Teacher Position - Guangzhou, China</dc:title>
  <dc:creator/>
  <dc:language>en</dc:language>
  <cp:keywords/>
  <dcterms:created xsi:type="dcterms:W3CDTF">2025-12-09T17:31:50Z</dcterms:created>
  <dcterms:modified xsi:type="dcterms:W3CDTF">2025-12-09T17:31:50Z</dcterms:modified>
</cp:coreProperties>
</file>

<file path=docProps/custom.xml><?xml version="1.0" encoding="utf-8"?>
<Properties xmlns="http://schemas.openxmlformats.org/officeDocument/2006/custom-properties" xmlns:vt="http://schemas.openxmlformats.org/officeDocument/2006/docPropsVTypes"/>
</file>